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456D" w:rsidRDefault="009565F1" w:rsidP="009A6311">
      <w:r>
        <w:t>参数一</w:t>
      </w:r>
    </w:p>
    <w:p w:rsidR="009565F1" w:rsidRDefault="009565F1" w:rsidP="009A6311">
      <w:r>
        <w:rPr>
          <w:rFonts w:hint="eastAsia"/>
        </w:rPr>
        <w:t>M</w:t>
      </w:r>
      <w:r>
        <w:t>MCA</w:t>
      </w:r>
      <w:r>
        <w:t>：</w:t>
      </w:r>
      <w:r>
        <w:t>gamma1=2</w:t>
      </w:r>
      <w:r>
        <w:t>，</w:t>
      </w:r>
      <w:r>
        <w:t>gamma2=0.5</w:t>
      </w:r>
      <w:r>
        <w:t>，</w:t>
      </w:r>
      <w:r>
        <w:t>t=30</w:t>
      </w:r>
      <w:r>
        <w:t>，仿真次数为</w:t>
      </w:r>
      <w:r>
        <w:rPr>
          <w:rFonts w:hint="eastAsia"/>
        </w:rPr>
        <w:t>2</w:t>
      </w:r>
      <w:r>
        <w:t>0</w:t>
      </w:r>
      <w:r>
        <w:t>，</w:t>
      </w:r>
      <w:r>
        <w:t>β</w:t>
      </w:r>
      <w:r>
        <w:t>取值</w:t>
      </w:r>
      <w:r>
        <w:rPr>
          <w:rFonts w:hint="eastAsia"/>
        </w:rPr>
        <w:t>2</w:t>
      </w:r>
      <w:r>
        <w:t>0</w:t>
      </w:r>
    </w:p>
    <w:p w:rsidR="00CB061E" w:rsidRPr="00866A46" w:rsidRDefault="00CB061E" w:rsidP="00CB061E">
      <w:r>
        <w:rPr>
          <w:rFonts w:hint="eastAsia"/>
        </w:rPr>
        <w:t>M</w:t>
      </w:r>
      <w:r>
        <w:t>C</w:t>
      </w:r>
      <w:r>
        <w:t>：</w:t>
      </w:r>
      <w:r>
        <w:t>gamma1=2</w:t>
      </w:r>
      <w:r>
        <w:t>，</w:t>
      </w:r>
      <w:r>
        <w:t>gamma2=0.5</w:t>
      </w:r>
      <w:r>
        <w:t>，</w:t>
      </w:r>
      <w:r>
        <w:t>t=30</w:t>
      </w:r>
      <w:r>
        <w:t>，仿真次数为</w:t>
      </w:r>
      <w:r>
        <w:rPr>
          <w:rFonts w:hint="eastAsia"/>
        </w:rPr>
        <w:t>2</w:t>
      </w:r>
      <w:r>
        <w:t>0</w:t>
      </w:r>
      <w:r>
        <w:t>，</w:t>
      </w:r>
      <w:r>
        <w:t>β</w:t>
      </w:r>
      <w:r>
        <w:t>取值</w:t>
      </w:r>
      <w:r>
        <w:rPr>
          <w:rFonts w:hint="eastAsia"/>
        </w:rPr>
        <w:t>2</w:t>
      </w:r>
      <w:r>
        <w:t>0</w:t>
      </w:r>
      <w:r w:rsidR="003A040E">
        <w:t>正在跑</w:t>
      </w:r>
    </w:p>
    <w:p w:rsidR="0099599E" w:rsidRDefault="0099599E" w:rsidP="0099599E">
      <w:r>
        <w:t>参数</w:t>
      </w:r>
      <w:r>
        <w:rPr>
          <w:rFonts w:hint="eastAsia"/>
        </w:rPr>
        <w:t>二</w:t>
      </w:r>
    </w:p>
    <w:p w:rsidR="0099599E" w:rsidRDefault="0099599E" w:rsidP="0099599E">
      <w:r>
        <w:rPr>
          <w:rFonts w:hint="eastAsia"/>
        </w:rPr>
        <w:t>M</w:t>
      </w:r>
      <w:r>
        <w:t>MCA</w:t>
      </w:r>
      <w:r>
        <w:t>：</w:t>
      </w:r>
      <w:r>
        <w:t>gamma1=1</w:t>
      </w:r>
      <w:r>
        <w:t>，</w:t>
      </w:r>
      <w:r>
        <w:t>gamma2=0.3</w:t>
      </w:r>
      <w:r>
        <w:t>，</w:t>
      </w:r>
      <w:r>
        <w:t>t=30</w:t>
      </w:r>
      <w:r>
        <w:t>，仿真次数为</w:t>
      </w:r>
      <w:r>
        <w:rPr>
          <w:rFonts w:hint="eastAsia"/>
        </w:rPr>
        <w:t>2</w:t>
      </w:r>
      <w:r>
        <w:t>0</w:t>
      </w:r>
      <w:r>
        <w:t>，</w:t>
      </w:r>
      <w:r>
        <w:t>β</w:t>
      </w:r>
      <w:r>
        <w:t>取值</w:t>
      </w:r>
      <w:r>
        <w:rPr>
          <w:rFonts w:hint="eastAsia"/>
        </w:rPr>
        <w:t>2</w:t>
      </w:r>
      <w:r>
        <w:t>0</w:t>
      </w:r>
    </w:p>
    <w:p w:rsidR="0099599E" w:rsidRDefault="0099599E" w:rsidP="0099599E">
      <w:r>
        <w:rPr>
          <w:rFonts w:hint="eastAsia"/>
        </w:rPr>
        <w:t>M</w:t>
      </w:r>
      <w:r>
        <w:t>C</w:t>
      </w:r>
      <w:r>
        <w:t>：</w:t>
      </w:r>
      <w:r>
        <w:t>gamma1=1</w:t>
      </w:r>
      <w:r>
        <w:t>，</w:t>
      </w:r>
      <w:r>
        <w:t>gamma2=0.3</w:t>
      </w:r>
      <w:r>
        <w:t>，</w:t>
      </w:r>
      <w:r>
        <w:t>t=30</w:t>
      </w:r>
      <w:r>
        <w:t>，仿真次数为</w:t>
      </w:r>
      <w:r>
        <w:rPr>
          <w:rFonts w:hint="eastAsia"/>
        </w:rPr>
        <w:t>2</w:t>
      </w:r>
      <w:r>
        <w:t>0</w:t>
      </w:r>
      <w:r>
        <w:t>，</w:t>
      </w:r>
      <w:r>
        <w:t>β</w:t>
      </w:r>
      <w:r>
        <w:t>取值</w:t>
      </w:r>
      <w:r>
        <w:rPr>
          <w:rFonts w:hint="eastAsia"/>
        </w:rPr>
        <w:t>2</w:t>
      </w:r>
      <w:r>
        <w:t>0</w:t>
      </w:r>
      <w:r>
        <w:t>正在跑</w:t>
      </w:r>
    </w:p>
    <w:p w:rsidR="00A55755" w:rsidRDefault="00A55755" w:rsidP="0099599E">
      <w:r>
        <w:t>8.18.</w:t>
      </w:r>
    </w:p>
    <w:p w:rsidR="00A55755" w:rsidRPr="00866A46" w:rsidRDefault="00A55755" w:rsidP="0099599E">
      <w:r>
        <w:t>重新跑参数一的</w:t>
      </w:r>
      <w:r>
        <w:rPr>
          <w:rFonts w:hint="eastAsia"/>
        </w:rPr>
        <w:t>M</w:t>
      </w:r>
      <w:r>
        <w:t>MCA,40</w:t>
      </w:r>
      <w:r>
        <w:t>个值</w:t>
      </w:r>
    </w:p>
    <w:p w:rsidR="00417393" w:rsidRDefault="00417393" w:rsidP="00417393">
      <w:r>
        <w:rPr>
          <w:rFonts w:hint="eastAsia"/>
        </w:rPr>
        <w:t>M</w:t>
      </w:r>
      <w:r>
        <w:t>MCA</w:t>
      </w:r>
      <w:r>
        <w:t>：</w:t>
      </w:r>
      <w:r>
        <w:t>gamma1=2</w:t>
      </w:r>
      <w:r>
        <w:t>，</w:t>
      </w:r>
      <w:r>
        <w:t>gamma2=0.5</w:t>
      </w:r>
      <w:r>
        <w:t>，</w:t>
      </w:r>
      <w:r>
        <w:t>t=15</w:t>
      </w:r>
      <w:r>
        <w:t>0</w:t>
      </w:r>
      <w:r>
        <w:t>，仿真次数为</w:t>
      </w:r>
      <w:r>
        <w:rPr>
          <w:rFonts w:hint="eastAsia"/>
        </w:rPr>
        <w:t>2</w:t>
      </w:r>
      <w:r>
        <w:t>0</w:t>
      </w:r>
      <w:r>
        <w:t>，</w:t>
      </w:r>
      <w:r>
        <w:t>β</w:t>
      </w:r>
      <w:r>
        <w:t>取值</w:t>
      </w:r>
      <w:r>
        <w:t>4</w:t>
      </w:r>
      <w:r>
        <w:t>0</w:t>
      </w:r>
      <w:bookmarkStart w:id="0" w:name="_GoBack"/>
      <w:bookmarkEnd w:id="0"/>
    </w:p>
    <w:p w:rsidR="00417393" w:rsidRPr="00866A46" w:rsidRDefault="00417393" w:rsidP="00417393">
      <w:r>
        <w:rPr>
          <w:rFonts w:hint="eastAsia"/>
        </w:rPr>
        <w:t>M</w:t>
      </w:r>
      <w:r>
        <w:t>C</w:t>
      </w:r>
      <w:r>
        <w:t>：</w:t>
      </w:r>
      <w:r>
        <w:t>gamma1=2</w:t>
      </w:r>
      <w:r>
        <w:t>，</w:t>
      </w:r>
      <w:r>
        <w:t>gamma2=0.5</w:t>
      </w:r>
      <w:r>
        <w:t>，</w:t>
      </w:r>
      <w:r>
        <w:t>t=15</w:t>
      </w:r>
      <w:r>
        <w:t>0</w:t>
      </w:r>
      <w:r>
        <w:t>，仿真次数为</w:t>
      </w:r>
      <w:r>
        <w:rPr>
          <w:rFonts w:hint="eastAsia"/>
        </w:rPr>
        <w:t>2</w:t>
      </w:r>
      <w:r>
        <w:t>0</w:t>
      </w:r>
      <w:r>
        <w:t>，</w:t>
      </w:r>
      <w:r>
        <w:t>β</w:t>
      </w:r>
      <w:r>
        <w:t>取值</w:t>
      </w:r>
      <w:r>
        <w:t>4</w:t>
      </w:r>
      <w:r>
        <w:t>0</w:t>
      </w:r>
      <w:r>
        <w:t>正在跑</w:t>
      </w:r>
    </w:p>
    <w:p w:rsidR="00CB061E" w:rsidRPr="00417393" w:rsidRDefault="00CB061E" w:rsidP="009A6311"/>
    <w:sectPr w:rsidR="00CB061E" w:rsidRPr="004173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2A74" w:rsidRDefault="00572A74" w:rsidP="00FE6D65">
      <w:r>
        <w:separator/>
      </w:r>
    </w:p>
  </w:endnote>
  <w:endnote w:type="continuationSeparator" w:id="0">
    <w:p w:rsidR="00572A74" w:rsidRDefault="00572A74" w:rsidP="00FE6D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2A74" w:rsidRDefault="00572A74" w:rsidP="00FE6D65">
      <w:r>
        <w:separator/>
      </w:r>
    </w:p>
  </w:footnote>
  <w:footnote w:type="continuationSeparator" w:id="0">
    <w:p w:rsidR="00572A74" w:rsidRDefault="00572A74" w:rsidP="00FE6D6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G0MDAxNzEzMzQ0sLRU0lEKTi0uzszPAykwNKkFAD0SubUtAAAA"/>
  </w:docVars>
  <w:rsids>
    <w:rsidRoot w:val="007535A2"/>
    <w:rsid w:val="000777A3"/>
    <w:rsid w:val="000A541C"/>
    <w:rsid w:val="000C3325"/>
    <w:rsid w:val="000D3C5B"/>
    <w:rsid w:val="0010103E"/>
    <w:rsid w:val="00136F75"/>
    <w:rsid w:val="00142F89"/>
    <w:rsid w:val="002632DF"/>
    <w:rsid w:val="002A4A41"/>
    <w:rsid w:val="002E0A05"/>
    <w:rsid w:val="0031057A"/>
    <w:rsid w:val="003728FF"/>
    <w:rsid w:val="003A040E"/>
    <w:rsid w:val="00417393"/>
    <w:rsid w:val="0046246E"/>
    <w:rsid w:val="004C02CD"/>
    <w:rsid w:val="004D6776"/>
    <w:rsid w:val="00572A74"/>
    <w:rsid w:val="00586EEA"/>
    <w:rsid w:val="00596E9D"/>
    <w:rsid w:val="00676302"/>
    <w:rsid w:val="006C267C"/>
    <w:rsid w:val="006D456D"/>
    <w:rsid w:val="00730014"/>
    <w:rsid w:val="007535A2"/>
    <w:rsid w:val="007A19B8"/>
    <w:rsid w:val="007D517E"/>
    <w:rsid w:val="007F2DA0"/>
    <w:rsid w:val="00800986"/>
    <w:rsid w:val="00840F1B"/>
    <w:rsid w:val="00866A46"/>
    <w:rsid w:val="009047EA"/>
    <w:rsid w:val="009565F1"/>
    <w:rsid w:val="0097469B"/>
    <w:rsid w:val="00976BC0"/>
    <w:rsid w:val="0099599E"/>
    <w:rsid w:val="009A6311"/>
    <w:rsid w:val="00A057D4"/>
    <w:rsid w:val="00A55755"/>
    <w:rsid w:val="00A9027F"/>
    <w:rsid w:val="00AC5A9B"/>
    <w:rsid w:val="00B0014C"/>
    <w:rsid w:val="00B06A08"/>
    <w:rsid w:val="00B07648"/>
    <w:rsid w:val="00B654AC"/>
    <w:rsid w:val="00BC21B4"/>
    <w:rsid w:val="00C4223B"/>
    <w:rsid w:val="00C6639E"/>
    <w:rsid w:val="00CB061E"/>
    <w:rsid w:val="00CC6D03"/>
    <w:rsid w:val="00CE6C75"/>
    <w:rsid w:val="00D02140"/>
    <w:rsid w:val="00D06E60"/>
    <w:rsid w:val="00E035EF"/>
    <w:rsid w:val="00E214AE"/>
    <w:rsid w:val="00EB6AF1"/>
    <w:rsid w:val="00F43051"/>
    <w:rsid w:val="00FB77EC"/>
    <w:rsid w:val="00FE6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0585141-1AB3-447F-BE8E-466828822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E6D6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E6D6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E6D6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E6D65"/>
    <w:rPr>
      <w:sz w:val="18"/>
      <w:szCs w:val="18"/>
    </w:rPr>
  </w:style>
  <w:style w:type="paragraph" w:styleId="a5">
    <w:name w:val="List Paragraph"/>
    <w:basedOn w:val="a"/>
    <w:uiPriority w:val="34"/>
    <w:qFormat/>
    <w:rsid w:val="00CB061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41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0</TotalTime>
  <Pages>1</Pages>
  <Words>44</Words>
  <Characters>257</Characters>
  <Application>Microsoft Office Word</Application>
  <DocSecurity>0</DocSecurity>
  <Lines>2</Lines>
  <Paragraphs>1</Paragraphs>
  <ScaleCrop>false</ScaleCrop>
  <Company>HP</Company>
  <LinksUpToDate>false</LinksUpToDate>
  <CharactersWithSpaces>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孙先莉</dc:creator>
  <cp:keywords/>
  <dc:description/>
  <cp:lastModifiedBy>孙先莉</cp:lastModifiedBy>
  <cp:revision>27</cp:revision>
  <dcterms:created xsi:type="dcterms:W3CDTF">2023-07-28T01:14:00Z</dcterms:created>
  <dcterms:modified xsi:type="dcterms:W3CDTF">2023-09-11T02:17:00Z</dcterms:modified>
</cp:coreProperties>
</file>